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41160" w14:textId="607B4044" w:rsidR="00BE5744" w:rsidRPr="00CA2631" w:rsidRDefault="00202262" w:rsidP="00202262">
      <w:pPr>
        <w:jc w:val="center"/>
        <w:rPr>
          <w:rFonts w:ascii="Arial" w:hAnsi="Arial" w:cs="Arial"/>
          <w:b/>
          <w:bCs/>
          <w:u w:val="single"/>
        </w:rPr>
      </w:pPr>
      <w:r w:rsidRPr="00CA2631">
        <w:rPr>
          <w:rFonts w:ascii="Arial" w:hAnsi="Arial" w:cs="Arial"/>
          <w:b/>
          <w:bCs/>
          <w:u w:val="single"/>
        </w:rPr>
        <w:t>System Manual</w:t>
      </w:r>
    </w:p>
    <w:p w14:paraId="735D6C2F" w14:textId="24BA1760" w:rsidR="00202262" w:rsidRDefault="00202262" w:rsidP="00202262">
      <w:pPr>
        <w:rPr>
          <w:rFonts w:ascii="Arial" w:hAnsi="Arial" w:cs="Arial"/>
          <w:u w:val="single"/>
        </w:rPr>
      </w:pPr>
      <w:r w:rsidRPr="00CA2631">
        <w:rPr>
          <w:rFonts w:ascii="Arial" w:hAnsi="Arial" w:cs="Arial"/>
          <w:u w:val="single"/>
        </w:rPr>
        <w:t>Minimum Hardware and Software:</w:t>
      </w:r>
    </w:p>
    <w:p w14:paraId="121F8330" w14:textId="5DF87C96" w:rsidR="001E2D63" w:rsidRDefault="001E2D63" w:rsidP="00202262">
      <w:pPr>
        <w:rPr>
          <w:rFonts w:ascii="Arial" w:hAnsi="Arial" w:cs="Arial"/>
          <w:u w:val="single"/>
        </w:rPr>
      </w:pPr>
    </w:p>
    <w:p w14:paraId="20D07085" w14:textId="328B8EA0" w:rsidR="001E2D63" w:rsidRPr="001E2D63" w:rsidRDefault="001E2D63" w:rsidP="00202262">
      <w:pPr>
        <w:rPr>
          <w:rFonts w:ascii="Arial" w:hAnsi="Arial" w:cs="Arial"/>
        </w:rPr>
      </w:pPr>
      <w:r>
        <w:rPr>
          <w:rFonts w:ascii="Arial" w:hAnsi="Arial" w:cs="Arial"/>
        </w:rPr>
        <w:t>Mobile Device with the following:</w:t>
      </w:r>
    </w:p>
    <w:p w14:paraId="0AA45563" w14:textId="7601265E" w:rsidR="00202262" w:rsidRPr="00CA2631" w:rsidRDefault="003A4D95" w:rsidP="00202262">
      <w:pPr>
        <w:rPr>
          <w:rFonts w:ascii="Arial" w:hAnsi="Arial" w:cs="Arial"/>
          <w:b/>
          <w:bCs/>
        </w:rPr>
      </w:pPr>
      <w:r w:rsidRPr="00CA2631">
        <w:rPr>
          <w:rFonts w:ascii="Arial" w:hAnsi="Arial" w:cs="Arial"/>
        </w:rPr>
        <w:tab/>
      </w:r>
      <w:r w:rsidRPr="00CA2631">
        <w:rPr>
          <w:rFonts w:ascii="Arial" w:hAnsi="Arial" w:cs="Arial"/>
          <w:b/>
          <w:bCs/>
        </w:rPr>
        <w:t>Operating System:</w:t>
      </w:r>
    </w:p>
    <w:p w14:paraId="2529D4B1" w14:textId="08C1EED3" w:rsidR="003A4D95" w:rsidRPr="00CA2631" w:rsidRDefault="003A4D95" w:rsidP="003A4D9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CA2631">
        <w:rPr>
          <w:rFonts w:ascii="Arial" w:hAnsi="Arial" w:cs="Arial"/>
        </w:rPr>
        <w:t>Android Operating System Marshmallow (6.0)+</w:t>
      </w:r>
    </w:p>
    <w:p w14:paraId="12F3DCF6" w14:textId="09446B07" w:rsidR="003A4D95" w:rsidRPr="00CA2631" w:rsidRDefault="003A4D95" w:rsidP="003A4D95">
      <w:pPr>
        <w:ind w:left="720"/>
        <w:rPr>
          <w:rFonts w:ascii="Arial" w:hAnsi="Arial" w:cs="Arial"/>
        </w:rPr>
      </w:pPr>
    </w:p>
    <w:p w14:paraId="20CA9C79" w14:textId="6DD670AD" w:rsidR="003A4D95" w:rsidRPr="00CA2631" w:rsidRDefault="003A4D95" w:rsidP="003A4D95">
      <w:pPr>
        <w:ind w:left="720"/>
        <w:rPr>
          <w:rFonts w:ascii="Arial" w:hAnsi="Arial" w:cs="Arial"/>
          <w:b/>
          <w:bCs/>
        </w:rPr>
      </w:pPr>
      <w:r w:rsidRPr="00CA2631">
        <w:rPr>
          <w:rFonts w:ascii="Arial" w:hAnsi="Arial" w:cs="Arial"/>
          <w:b/>
          <w:bCs/>
        </w:rPr>
        <w:t>Hardware:</w:t>
      </w:r>
    </w:p>
    <w:p w14:paraId="56AD915C" w14:textId="4E0CCB82" w:rsidR="003A4D95" w:rsidRPr="00CA2631" w:rsidRDefault="00CA2631" w:rsidP="003A4D95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AFAFA"/>
        </w:rPr>
        <w:t>Processor with 2 GHZ or higher</w:t>
      </w:r>
    </w:p>
    <w:p w14:paraId="38DA141D" w14:textId="69907DB8" w:rsidR="003A4D95" w:rsidRPr="00CA2631" w:rsidRDefault="003A4D95" w:rsidP="003A4D95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CA2631">
        <w:rPr>
          <w:rFonts w:ascii="Arial" w:hAnsi="Arial" w:cs="Arial"/>
          <w:color w:val="000000"/>
          <w:sz w:val="21"/>
          <w:szCs w:val="21"/>
          <w:shd w:val="clear" w:color="auto" w:fill="FAFAFA"/>
        </w:rPr>
        <w:t>300 MB of open storage</w:t>
      </w:r>
    </w:p>
    <w:p w14:paraId="6733F12E" w14:textId="64C785F9" w:rsidR="00CA2631" w:rsidRPr="00CA2631" w:rsidRDefault="00CA2631" w:rsidP="003A4D95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</w:rPr>
      </w:pPr>
      <w:r w:rsidRPr="00CA2631">
        <w:rPr>
          <w:rFonts w:ascii="Arial" w:hAnsi="Arial" w:cs="Arial"/>
          <w:color w:val="000000"/>
          <w:sz w:val="21"/>
          <w:szCs w:val="21"/>
          <w:shd w:val="clear" w:color="auto" w:fill="FAFAFA"/>
        </w:rPr>
        <w:t>2 GB of RAM</w:t>
      </w:r>
    </w:p>
    <w:p w14:paraId="556B88B5" w14:textId="5BE82765" w:rsidR="00CA2631" w:rsidRDefault="00CA2631" w:rsidP="003A4D9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Internet connection (high-speed)</w:t>
      </w:r>
    </w:p>
    <w:p w14:paraId="743C407B" w14:textId="77A9D413" w:rsidR="00CA2631" w:rsidRDefault="00CA2631" w:rsidP="003A4D9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Touch screen interface</w:t>
      </w:r>
    </w:p>
    <w:p w14:paraId="4939C667" w14:textId="5AA4D704" w:rsidR="00CA2631" w:rsidRDefault="00F91108" w:rsidP="003A4D9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Resolution of 1920 X 1080 or higher</w:t>
      </w:r>
    </w:p>
    <w:p w14:paraId="146A6727" w14:textId="6B096495" w:rsidR="001E2D63" w:rsidRDefault="001E2D63" w:rsidP="00BA5BE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Camera (recommended)</w:t>
      </w:r>
    </w:p>
    <w:p w14:paraId="626498AB" w14:textId="77777777" w:rsidR="00BA5BEB" w:rsidRPr="00BA5BEB" w:rsidRDefault="00BA5BEB" w:rsidP="00BA5BEB">
      <w:pPr>
        <w:pStyle w:val="ListParagraph"/>
        <w:ind w:left="1800"/>
        <w:rPr>
          <w:rFonts w:ascii="Arial" w:hAnsi="Arial" w:cs="Arial"/>
        </w:rPr>
      </w:pPr>
    </w:p>
    <w:p w14:paraId="22730BC7" w14:textId="4546FD93" w:rsidR="00202262" w:rsidRPr="00CA2631" w:rsidRDefault="00202262" w:rsidP="00202262">
      <w:pPr>
        <w:rPr>
          <w:rFonts w:ascii="Arial" w:hAnsi="Arial" w:cs="Arial"/>
        </w:rPr>
      </w:pPr>
      <w:r w:rsidRPr="00CA2631">
        <w:rPr>
          <w:rFonts w:ascii="Arial" w:hAnsi="Arial" w:cs="Arial"/>
          <w:u w:val="single"/>
        </w:rPr>
        <w:t>Installation Guide:</w:t>
      </w:r>
    </w:p>
    <w:p w14:paraId="0E598C50" w14:textId="37431F60" w:rsidR="00202262" w:rsidRDefault="00F43EA4" w:rsidP="001E7D7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og on to the Android Play Store</w:t>
      </w:r>
    </w:p>
    <w:p w14:paraId="25178556" w14:textId="2607F895" w:rsidR="00F43EA4" w:rsidRDefault="00F43EA4" w:rsidP="001E7D7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arch for Paw Net</w:t>
      </w:r>
    </w:p>
    <w:p w14:paraId="1AD83A22" w14:textId="20563E54" w:rsidR="00F43EA4" w:rsidRDefault="005E72C9" w:rsidP="001E7D7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fter it is installed click on the Paw Net logo on your phone’s home screen</w:t>
      </w:r>
    </w:p>
    <w:p w14:paraId="13464555" w14:textId="012C65E5" w:rsidR="005E72C9" w:rsidRDefault="005E72C9" w:rsidP="001E7D7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>The application will be launched</w:t>
      </w:r>
    </w:p>
    <w:p w14:paraId="1F4DC2C8" w14:textId="635EA234" w:rsidR="005E72C9" w:rsidRPr="00F43EA4" w:rsidRDefault="005E72C9" w:rsidP="001E7D7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tart adopting animals!</w:t>
      </w:r>
    </w:p>
    <w:p w14:paraId="2F96910B" w14:textId="52DF7F53" w:rsidR="00202262" w:rsidRPr="00CA2631" w:rsidRDefault="00202262" w:rsidP="00202262">
      <w:pPr>
        <w:rPr>
          <w:rFonts w:ascii="Arial" w:hAnsi="Arial" w:cs="Arial"/>
        </w:rPr>
      </w:pPr>
    </w:p>
    <w:p w14:paraId="20AB5642" w14:textId="5D858FCF" w:rsidR="00202262" w:rsidRPr="00CA2631" w:rsidRDefault="00202262" w:rsidP="00202262">
      <w:pPr>
        <w:rPr>
          <w:rFonts w:ascii="Arial" w:hAnsi="Arial" w:cs="Arial"/>
          <w:u w:val="single"/>
        </w:rPr>
      </w:pPr>
      <w:r w:rsidRPr="00CA2631">
        <w:rPr>
          <w:rFonts w:ascii="Arial" w:hAnsi="Arial" w:cs="Arial"/>
          <w:u w:val="single"/>
        </w:rPr>
        <w:t>Error Troubleshooting:</w:t>
      </w:r>
    </w:p>
    <w:p w14:paraId="4995826C" w14:textId="0E1B7CB6" w:rsidR="00202262" w:rsidRPr="00CA2631" w:rsidRDefault="00202262" w:rsidP="00202262">
      <w:pPr>
        <w:rPr>
          <w:rFonts w:ascii="Arial" w:hAnsi="Arial" w:cs="Arial"/>
        </w:rPr>
      </w:pPr>
      <w:r w:rsidRPr="00CA2631">
        <w:rPr>
          <w:rFonts w:ascii="Arial" w:hAnsi="Arial" w:cs="Arial"/>
        </w:rPr>
        <w:tab/>
      </w:r>
      <w:r w:rsidRPr="00CA2631">
        <w:rPr>
          <w:rFonts w:ascii="Arial" w:hAnsi="Arial" w:cs="Arial"/>
          <w:b/>
          <w:bCs/>
        </w:rPr>
        <w:t>Invalid Input</w:t>
      </w:r>
      <w:r w:rsidR="00AE0A62">
        <w:rPr>
          <w:rFonts w:ascii="Arial" w:hAnsi="Arial" w:cs="Arial"/>
          <w:b/>
          <w:bCs/>
        </w:rPr>
        <w:t>:</w:t>
      </w:r>
    </w:p>
    <w:p w14:paraId="07B124AA" w14:textId="76C9C5B0" w:rsidR="00BA3011" w:rsidRDefault="00202262" w:rsidP="00BA301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A2631">
        <w:rPr>
          <w:rFonts w:ascii="Arial" w:hAnsi="Arial" w:cs="Arial"/>
        </w:rPr>
        <w:t xml:space="preserve">When </w:t>
      </w:r>
      <w:r w:rsidR="00BA3011" w:rsidRPr="00CA2631">
        <w:rPr>
          <w:rFonts w:ascii="Arial" w:hAnsi="Arial" w:cs="Arial"/>
        </w:rPr>
        <w:t>creating a profile and editing profiles ensure to enter information into all text boxes or else submitting will fail.</w:t>
      </w:r>
    </w:p>
    <w:p w14:paraId="35B1F99C" w14:textId="175A338A" w:rsidR="00B95A61" w:rsidRPr="00CA2631" w:rsidRDefault="00B95A61" w:rsidP="00BA301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hen adding </w:t>
      </w:r>
      <w:r w:rsidR="002F7194">
        <w:rPr>
          <w:rFonts w:ascii="Arial" w:hAnsi="Arial" w:cs="Arial"/>
        </w:rPr>
        <w:t>images for an animal ensure they are not too large in storage</w:t>
      </w:r>
    </w:p>
    <w:p w14:paraId="7E47125D" w14:textId="0263624F" w:rsidR="00BA3011" w:rsidRPr="00AE0A62" w:rsidRDefault="00BA3011" w:rsidP="00A46113">
      <w:pPr>
        <w:ind w:firstLine="720"/>
        <w:rPr>
          <w:rFonts w:ascii="Arial" w:hAnsi="Arial" w:cs="Arial"/>
          <w:b/>
          <w:bCs/>
        </w:rPr>
      </w:pPr>
      <w:r w:rsidRPr="00AE0A62">
        <w:rPr>
          <w:rFonts w:ascii="Arial" w:hAnsi="Arial" w:cs="Arial"/>
          <w:b/>
          <w:bCs/>
        </w:rPr>
        <w:t>Contact the Developers:</w:t>
      </w:r>
    </w:p>
    <w:p w14:paraId="39BF1D82" w14:textId="6156D9CD" w:rsidR="00BA3011" w:rsidRDefault="00BA3011" w:rsidP="00A4611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A46113">
        <w:rPr>
          <w:rFonts w:ascii="Arial" w:hAnsi="Arial" w:cs="Arial"/>
        </w:rPr>
        <w:t xml:space="preserve">Akshit Anand – </w:t>
      </w:r>
      <w:hyperlink r:id="rId5" w:history="1">
        <w:r w:rsidRPr="00A46113">
          <w:rPr>
            <w:rStyle w:val="Hyperlink"/>
            <w:rFonts w:ascii="Arial" w:hAnsi="Arial" w:cs="Arial"/>
          </w:rPr>
          <w:t>aa4253@drexel.edu</w:t>
        </w:r>
      </w:hyperlink>
      <w:r w:rsidRPr="00A46113">
        <w:rPr>
          <w:rFonts w:ascii="Arial" w:hAnsi="Arial" w:cs="Arial"/>
        </w:rPr>
        <w:t xml:space="preserve"> – 267-555-1111</w:t>
      </w:r>
    </w:p>
    <w:p w14:paraId="5BEE8967" w14:textId="77777777" w:rsidR="00A46113" w:rsidRPr="00A46113" w:rsidRDefault="00A46113" w:rsidP="00A46113">
      <w:pPr>
        <w:pStyle w:val="ListParagraph"/>
        <w:ind w:left="1800"/>
        <w:rPr>
          <w:rFonts w:ascii="Arial" w:hAnsi="Arial" w:cs="Arial"/>
        </w:rPr>
      </w:pPr>
    </w:p>
    <w:p w14:paraId="261E4C6C" w14:textId="29CE29F5" w:rsidR="00A46113" w:rsidRPr="00985B43" w:rsidRDefault="00BA3011" w:rsidP="00782FC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85B43">
        <w:rPr>
          <w:rFonts w:ascii="Arial" w:hAnsi="Arial" w:cs="Arial"/>
        </w:rPr>
        <w:t xml:space="preserve">Ritik Ghanshani – </w:t>
      </w:r>
      <w:hyperlink r:id="rId6" w:history="1">
        <w:r w:rsidRPr="00985B43">
          <w:rPr>
            <w:rStyle w:val="Hyperlink"/>
            <w:rFonts w:ascii="Arial" w:hAnsi="Arial" w:cs="Arial"/>
          </w:rPr>
          <w:t>rsg87@drexel.edu</w:t>
        </w:r>
      </w:hyperlink>
      <w:r w:rsidRPr="00985B43">
        <w:rPr>
          <w:rFonts w:ascii="Arial" w:hAnsi="Arial" w:cs="Arial"/>
        </w:rPr>
        <w:t xml:space="preserve"> – 267-555-1112</w:t>
      </w:r>
    </w:p>
    <w:p w14:paraId="2A1FEEF1" w14:textId="77777777" w:rsidR="00A46113" w:rsidRPr="00A46113" w:rsidRDefault="00A46113" w:rsidP="00A46113">
      <w:pPr>
        <w:pStyle w:val="ListParagraph"/>
        <w:ind w:left="1800"/>
        <w:rPr>
          <w:rFonts w:ascii="Arial" w:hAnsi="Arial" w:cs="Arial"/>
        </w:rPr>
      </w:pPr>
    </w:p>
    <w:p w14:paraId="4EC2E647" w14:textId="1FF93C2E" w:rsidR="00BA3011" w:rsidRDefault="00BA3011" w:rsidP="00A4611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A46113">
        <w:rPr>
          <w:rFonts w:ascii="Arial" w:hAnsi="Arial" w:cs="Arial"/>
        </w:rPr>
        <w:t xml:space="preserve">Ankit Trehan – </w:t>
      </w:r>
      <w:hyperlink r:id="rId7" w:history="1">
        <w:r w:rsidRPr="00A46113">
          <w:rPr>
            <w:rStyle w:val="Hyperlink"/>
            <w:rFonts w:ascii="Arial" w:hAnsi="Arial" w:cs="Arial"/>
          </w:rPr>
          <w:t>aut25@drexel.edu</w:t>
        </w:r>
      </w:hyperlink>
      <w:r w:rsidRPr="00A46113">
        <w:rPr>
          <w:rFonts w:ascii="Arial" w:hAnsi="Arial" w:cs="Arial"/>
        </w:rPr>
        <w:t xml:space="preserve"> – 267-555-111</w:t>
      </w:r>
      <w:r w:rsidR="00A46113">
        <w:rPr>
          <w:rFonts w:ascii="Arial" w:hAnsi="Arial" w:cs="Arial"/>
        </w:rPr>
        <w:t>3</w:t>
      </w:r>
    </w:p>
    <w:p w14:paraId="37866D7B" w14:textId="77777777" w:rsidR="00A46113" w:rsidRPr="00A46113" w:rsidRDefault="00A46113" w:rsidP="00A46113">
      <w:pPr>
        <w:pStyle w:val="ListParagraph"/>
        <w:ind w:left="1800"/>
        <w:rPr>
          <w:rFonts w:ascii="Arial" w:hAnsi="Arial" w:cs="Arial"/>
        </w:rPr>
      </w:pPr>
    </w:p>
    <w:p w14:paraId="107EA777" w14:textId="10AE83BD" w:rsidR="003A4D95" w:rsidRPr="00A46113" w:rsidRDefault="00BA3011" w:rsidP="00A4611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A46113">
        <w:rPr>
          <w:rFonts w:ascii="Arial" w:hAnsi="Arial" w:cs="Arial"/>
        </w:rPr>
        <w:t xml:space="preserve">Billy Roveran – </w:t>
      </w:r>
      <w:hyperlink r:id="rId8" w:history="1">
        <w:r w:rsidRPr="00A46113">
          <w:rPr>
            <w:rStyle w:val="Hyperlink"/>
            <w:rFonts w:ascii="Arial" w:hAnsi="Arial" w:cs="Arial"/>
          </w:rPr>
          <w:t>wfr23@drexel.edu</w:t>
        </w:r>
      </w:hyperlink>
      <w:r w:rsidRPr="00A46113">
        <w:rPr>
          <w:rFonts w:ascii="Arial" w:hAnsi="Arial" w:cs="Arial"/>
        </w:rPr>
        <w:t xml:space="preserve"> – 267-555-1114</w:t>
      </w:r>
    </w:p>
    <w:p w14:paraId="1BECD4F9" w14:textId="77777777" w:rsidR="001E2D63" w:rsidRPr="00CA2631" w:rsidRDefault="001E2D63" w:rsidP="001E2D63">
      <w:pPr>
        <w:rPr>
          <w:rFonts w:ascii="Arial" w:hAnsi="Arial" w:cs="Arial"/>
          <w:b/>
          <w:bCs/>
          <w:u w:val="single"/>
        </w:rPr>
      </w:pPr>
    </w:p>
    <w:p w14:paraId="71EA8C0C" w14:textId="18212C91" w:rsidR="00BA3011" w:rsidRPr="00CA2631" w:rsidRDefault="00BA3011" w:rsidP="00BA3011">
      <w:pPr>
        <w:rPr>
          <w:rFonts w:ascii="Arial" w:hAnsi="Arial" w:cs="Arial"/>
        </w:rPr>
      </w:pPr>
    </w:p>
    <w:p w14:paraId="290D5164" w14:textId="77777777" w:rsidR="00BA3011" w:rsidRPr="00CA2631" w:rsidRDefault="00BA3011" w:rsidP="00BA3011">
      <w:pPr>
        <w:rPr>
          <w:rFonts w:ascii="Arial" w:hAnsi="Arial" w:cs="Arial"/>
        </w:rPr>
      </w:pPr>
    </w:p>
    <w:sectPr w:rsidR="00BA3011" w:rsidRPr="00CA26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C001A6"/>
    <w:multiLevelType w:val="hybridMultilevel"/>
    <w:tmpl w:val="5D1EE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7A20BC"/>
    <w:multiLevelType w:val="hybridMultilevel"/>
    <w:tmpl w:val="5A5E2846"/>
    <w:lvl w:ilvl="0" w:tplc="C68A1EA0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6101934"/>
    <w:multiLevelType w:val="hybridMultilevel"/>
    <w:tmpl w:val="5D90CE56"/>
    <w:lvl w:ilvl="0" w:tplc="219EF896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F8451FC"/>
    <w:multiLevelType w:val="hybridMultilevel"/>
    <w:tmpl w:val="C00AF2EE"/>
    <w:lvl w:ilvl="0" w:tplc="2814E38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MTWxtDS3tDAzMzNU0lEKTi0uzszPAykwrAUAgH3saCwAAAA="/>
  </w:docVars>
  <w:rsids>
    <w:rsidRoot w:val="00202262"/>
    <w:rsid w:val="001E2D63"/>
    <w:rsid w:val="00202262"/>
    <w:rsid w:val="002F7194"/>
    <w:rsid w:val="003A4D95"/>
    <w:rsid w:val="005E72C9"/>
    <w:rsid w:val="00985B43"/>
    <w:rsid w:val="00A46113"/>
    <w:rsid w:val="00AE0A62"/>
    <w:rsid w:val="00B95A61"/>
    <w:rsid w:val="00BA3011"/>
    <w:rsid w:val="00BA5BEB"/>
    <w:rsid w:val="00BE5744"/>
    <w:rsid w:val="00CA2631"/>
    <w:rsid w:val="00D16C94"/>
    <w:rsid w:val="00F43EA4"/>
    <w:rsid w:val="00F91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2F754"/>
  <w15:chartTrackingRefBased/>
  <w15:docId w15:val="{56BE143E-F96B-4025-97B7-AD97BEA1A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2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3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30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81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fr23@drexel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ut25@drexe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sg87@drexel.edu" TargetMode="External"/><Relationship Id="rId5" Type="http://schemas.openxmlformats.org/officeDocument/2006/relationships/hyperlink" Target="mailto:aa4253@drexel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eran,William</dc:creator>
  <cp:keywords/>
  <dc:description/>
  <cp:lastModifiedBy>Roveran,William</cp:lastModifiedBy>
  <cp:revision>12</cp:revision>
  <dcterms:created xsi:type="dcterms:W3CDTF">2019-06-05T21:58:00Z</dcterms:created>
  <dcterms:modified xsi:type="dcterms:W3CDTF">2019-06-06T01:50:00Z</dcterms:modified>
</cp:coreProperties>
</file>